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f5b11d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1500b2b9-7ef1-48d3-b521-70f22640fc48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59:44Z</dcterms:created>
  <dcterms:modified xsi:type="dcterms:W3CDTF">2023-07-04T15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